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323E7" w14:textId="77777777"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14:paraId="55950BC4" w14:textId="77777777" w:rsidR="00924DF5" w:rsidRDefault="00F1406B" w:rsidP="00F1406B">
      <w:pPr>
        <w:jc w:val="center"/>
      </w:pPr>
      <w:r w:rsidRPr="00125355">
        <w:rPr>
          <w:rFonts w:ascii="Minion Pro" w:hAnsi="Minion Pro"/>
          <w:b/>
          <w:sz w:val="36"/>
          <w:szCs w:val="36"/>
        </w:rPr>
        <w:t>SKEMA PENULISAN BUKU NONFIKSI</w:t>
      </w:r>
    </w:p>
    <w:p w14:paraId="51F1368B" w14:textId="77777777" w:rsidR="00F1406B" w:rsidRDefault="00F1406B"/>
    <w:p w14:paraId="2DC65242" w14:textId="77777777" w:rsidR="00F1406B" w:rsidRDefault="00F1406B"/>
    <w:p w14:paraId="2C4E66B3" w14:textId="77777777" w:rsidR="00F1406B" w:rsidRPr="00F1406B" w:rsidRDefault="00F1406B" w:rsidP="00F1406B">
      <w:pPr>
        <w:rPr>
          <w:rFonts w:ascii="Minion Pro" w:eastAsia="Times New Roman" w:hAnsi="Minion Pro"/>
        </w:rPr>
      </w:pPr>
      <w:r w:rsidRPr="00F1406B">
        <w:rPr>
          <w:rFonts w:ascii="Minion Pro" w:eastAsia="Times New Roman" w:hAnsi="Minion Pro" w:cs="Arial"/>
        </w:rPr>
        <w:t xml:space="preserve">2.  </w:t>
      </w:r>
      <w:r w:rsidR="00177F4D">
        <w:rPr>
          <w:rFonts w:ascii="Minion Pro" w:eastAsia="Times New Roman" w:hAnsi="Minion Pro" w:cs="Arial"/>
        </w:rPr>
        <w:t>Susunlah</w:t>
      </w:r>
      <w:r w:rsidRPr="00F1406B">
        <w:rPr>
          <w:rFonts w:ascii="Minion Pro" w:eastAsia="Times New Roman" w:hAnsi="Minion Pro" w:cs="Arial"/>
        </w:rPr>
        <w:t xml:space="preserve"> </w:t>
      </w:r>
      <w:r>
        <w:rPr>
          <w:rFonts w:ascii="Minion Pro" w:eastAsia="Times New Roman" w:hAnsi="Minion Pro" w:cs="Arial"/>
        </w:rPr>
        <w:t>prakata sebanyak 300 kata berdasarkan</w:t>
      </w:r>
      <w:r w:rsidRPr="00F1406B">
        <w:rPr>
          <w:rFonts w:ascii="Minion Pro" w:eastAsia="Times New Roman" w:hAnsi="Minion Pro" w:cs="Arial"/>
        </w:rPr>
        <w:t xml:space="preserve"> salah satu judul </w:t>
      </w:r>
      <w:r>
        <w:rPr>
          <w:rFonts w:ascii="Minion Pro" w:eastAsia="Times New Roman" w:hAnsi="Minion Pro" w:cs="Arial"/>
        </w:rPr>
        <w:t>naskah di bawah ini!</w:t>
      </w:r>
    </w:p>
    <w:p w14:paraId="56C6A7C2" w14:textId="77777777" w:rsidR="00F1406B" w:rsidRPr="00F1406B" w:rsidRDefault="00F1406B" w:rsidP="00F1406B">
      <w:pPr>
        <w:rPr>
          <w:rFonts w:ascii="Minion Pro" w:eastAsia="Times New Roman" w:hAnsi="Minion Pro"/>
        </w:rPr>
      </w:pPr>
    </w:p>
    <w:p w14:paraId="1E1EA94D" w14:textId="77777777"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Jurus Jitu Mengajar Daring &amp; Luring di Perguruan Tinggi</w:t>
      </w:r>
    </w:p>
    <w:p w14:paraId="1951B110"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Mengatasi Kecemasan di Era Pandemi Covid-19</w:t>
      </w:r>
    </w:p>
    <w:p w14:paraId="6E026E3A"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Ibuku adalah Guruku</w:t>
      </w:r>
    </w:p>
    <w:p w14:paraId="6E4BA8D8"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Kiat Mengatasi Kesulitan Ekonomi di Masa Pandemi</w:t>
      </w:r>
    </w:p>
    <w:p w14:paraId="67995762"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Jejak Langkah Pahlawan Keluarga</w:t>
      </w:r>
    </w:p>
    <w:p w14:paraId="00BA409E" w14:textId="77777777" w:rsidR="00F1406B" w:rsidRDefault="00F1406B"/>
    <w:p w14:paraId="044DA41A" w14:textId="77777777" w:rsidR="00F1406B" w:rsidRDefault="00F1406B"/>
    <w:p w14:paraId="319D1D7D" w14:textId="77777777" w:rsidR="00F1406B" w:rsidRDefault="00F1406B"/>
    <w:p w14:paraId="7381118B" w14:textId="07C6C4A0" w:rsidR="00F1406B" w:rsidRPr="00896DE6" w:rsidRDefault="006830DB">
      <w:pPr>
        <w:rPr>
          <w:b/>
          <w:bCs/>
        </w:rPr>
      </w:pPr>
      <w:r w:rsidRPr="00896DE6">
        <w:rPr>
          <w:rFonts w:ascii="Minion Pro" w:hAnsi="Minion Pro" w:cs="Arial"/>
          <w:b/>
          <w:bCs/>
        </w:rPr>
        <w:t>Jurus Jitu Mengajar Daring &amp; Luring di Perguruan Tinggi</w:t>
      </w:r>
    </w:p>
    <w:p w14:paraId="398AE6D6" w14:textId="77777777" w:rsidR="00F1406B" w:rsidRDefault="00F1406B"/>
    <w:p w14:paraId="20C6802D" w14:textId="77777777" w:rsidR="00F1406B" w:rsidRDefault="00F1406B"/>
    <w:p w14:paraId="20CC6A3E" w14:textId="4001F0B8" w:rsidR="00F1406B" w:rsidRDefault="006830DB">
      <w:r>
        <w:t xml:space="preserve">Pembelajaran selalu memiliki tantangan bagi seorang guru. Sangat dibutuhkan taktik atau jurus andalan agar pembelajaran berjalan dengan efektif, efisien, dan memiliki daya tarik. Jurus tidak hanya digunakan dalam dunia persilatan, namun dapat pula digunakan dalam dunia pembelajaran. </w:t>
      </w:r>
      <w:r w:rsidR="001610FB">
        <w:t>Ada tiga jurus jitu yang perlu dikuasai.</w:t>
      </w:r>
    </w:p>
    <w:p w14:paraId="269B4196" w14:textId="0E06C6FE" w:rsidR="00896DE6" w:rsidRDefault="00896DE6">
      <w:r>
        <w:t>Jurus pertama adalah pahami kondisi siswa. Kondisi siswa dapat telihat dari latar belakang, kelebihan, dan kendala. Memahami kondisi paling mudah diketahui dari hasil tes atau interaksi dua arah.</w:t>
      </w:r>
    </w:p>
    <w:p w14:paraId="350CB379" w14:textId="3A040D85" w:rsidR="00896DE6" w:rsidRDefault="00896DE6">
      <w:r>
        <w:t>Jurus kedua adalah tetapkan strategi yang cocok. Setiap materi pembelajaran memiliki karakter yang khas. Strategi penyampaian dipilih dengan pertimbangan kondisi dan ciri khas bidang studi/materi.</w:t>
      </w:r>
    </w:p>
    <w:p w14:paraId="4887782A" w14:textId="3D337B4C" w:rsidR="00896DE6" w:rsidRDefault="00896DE6">
      <w:r>
        <w:t xml:space="preserve">Jurus ketiga </w:t>
      </w:r>
      <w:r w:rsidR="001610FB">
        <w:t xml:space="preserve">adalah </w:t>
      </w:r>
      <w:r>
        <w:t xml:space="preserve">berpijak pada </w:t>
      </w:r>
      <w:r w:rsidR="001610FB">
        <w:t>tujuan</w:t>
      </w:r>
      <w:r>
        <w:t xml:space="preserve"> yang ingin dicapai. Jika ingin memperoleh hasil yang optimal maka pertimbangkan kembali aspek strategi yang dipilih. Kondisi siswa </w:t>
      </w:r>
      <w:r w:rsidR="001610FB">
        <w:t xml:space="preserve">dalam </w:t>
      </w:r>
      <w:r>
        <w:t>pembelajaran memiliki</w:t>
      </w:r>
      <w:r w:rsidR="001610FB">
        <w:t xml:space="preserve"> peran penting dalam menunjang tujuan.</w:t>
      </w:r>
    </w:p>
    <w:p w14:paraId="7B0DDD29" w14:textId="6F70323C" w:rsidR="001610FB" w:rsidRDefault="001610FB">
      <w:r>
        <w:t>Jurus-jurus tersebut terinspirasi dari sebuah buku berjudul Ilmu Pembelajaran yang ditulis oleh Nyoman S Degeng di tahun 2013.</w:t>
      </w:r>
    </w:p>
    <w:p w14:paraId="5D14956D" w14:textId="77777777" w:rsidR="00F1406B" w:rsidRDefault="00F1406B"/>
    <w:p w14:paraId="79B56CAE" w14:textId="77777777" w:rsidR="00F1406B" w:rsidRDefault="00F1406B"/>
    <w:p w14:paraId="4017599B" w14:textId="77777777" w:rsidR="00F1406B" w:rsidRDefault="00F1406B"/>
    <w:p w14:paraId="5AD555AA" w14:textId="77777777" w:rsidR="00F1406B" w:rsidRDefault="00F1406B"/>
    <w:p w14:paraId="45444A1A" w14:textId="77777777" w:rsidR="00F1406B" w:rsidRDefault="00F1406B"/>
    <w:p w14:paraId="67DB9E23" w14:textId="77777777" w:rsidR="00F1406B" w:rsidRDefault="00F1406B"/>
    <w:p w14:paraId="6F4E849F" w14:textId="77777777" w:rsidR="00F1406B" w:rsidRDefault="00F1406B"/>
    <w:p w14:paraId="3242B4C9" w14:textId="77777777" w:rsidR="00F1406B" w:rsidRDefault="00F1406B"/>
    <w:p w14:paraId="441E4196" w14:textId="77777777" w:rsidR="00F1406B" w:rsidRDefault="00F1406B"/>
    <w:p w14:paraId="57C6E4AB" w14:textId="77777777" w:rsidR="00F1406B" w:rsidRDefault="00F1406B"/>
    <w:p w14:paraId="043F5169" w14:textId="77777777" w:rsidR="00F1406B" w:rsidRDefault="00F1406B"/>
    <w:p w14:paraId="0C22E218" w14:textId="77777777" w:rsidR="00F1406B" w:rsidRDefault="00F1406B"/>
    <w:p w14:paraId="314867FE" w14:textId="77777777" w:rsidR="00F1406B" w:rsidRDefault="00F1406B"/>
    <w:p w14:paraId="41CA5ABB" w14:textId="77777777" w:rsidR="00F1406B" w:rsidRDefault="00F1406B"/>
    <w:p w14:paraId="0B07A183" w14:textId="77777777" w:rsidR="00F1406B" w:rsidRDefault="00F1406B"/>
    <w:p w14:paraId="3ECBCF72" w14:textId="77777777" w:rsidR="00F1406B" w:rsidRDefault="00F1406B"/>
    <w:p w14:paraId="2BE20C60" w14:textId="77777777" w:rsidR="00F1406B" w:rsidRDefault="00F1406B"/>
    <w:p w14:paraId="1A018F0D" w14:textId="77777777" w:rsidR="00F1406B" w:rsidRDefault="00F1406B"/>
    <w:p w14:paraId="48D9A6D6" w14:textId="77777777" w:rsidR="00F1406B" w:rsidRDefault="00F1406B"/>
    <w:sectPr w:rsidR="00F1406B"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TIxtDAzszQ1MTJW0lEKTi0uzszPAykwrAUAVkmIoiwAAAA="/>
  </w:docVars>
  <w:rsids>
    <w:rsidRoot w:val="00F1406B"/>
    <w:rsid w:val="0012251A"/>
    <w:rsid w:val="001610FB"/>
    <w:rsid w:val="00177F4D"/>
    <w:rsid w:val="0042167F"/>
    <w:rsid w:val="006830DB"/>
    <w:rsid w:val="00896DE6"/>
    <w:rsid w:val="00924DF5"/>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C504"/>
  <w15:chartTrackingRefBased/>
  <w15:docId w15:val="{0F8627F2-854C-414C-BEFE-8481E859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8C73FEB-3EC7-48C8-9F74-6C79C7719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227</Words>
  <Characters>129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Zuhkhriyan Zakaria</cp:lastModifiedBy>
  <cp:revision>5</cp:revision>
  <dcterms:created xsi:type="dcterms:W3CDTF">2020-08-26T22:08:00Z</dcterms:created>
  <dcterms:modified xsi:type="dcterms:W3CDTF">2021-06-12T03:54:00Z</dcterms:modified>
</cp:coreProperties>
</file>